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eastAsiaTheme="minorHAnsi"/>
          <w:kern w:val="2"/>
          <w:sz w:val="2"/>
          <w14:ligatures w14:val="standardContextual"/>
        </w:rPr>
        <w:id w:val="1426685624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2B1BB1F" w14:textId="122181FE" w:rsidR="00E73DAA" w:rsidRDefault="00E73DAA">
          <w:pPr>
            <w:pStyle w:val="NoSpacing"/>
            <w:rPr>
              <w:sz w:val="2"/>
            </w:rPr>
          </w:pPr>
        </w:p>
        <w:p w14:paraId="77644B8E" w14:textId="77777777" w:rsidR="00E73DAA" w:rsidRDefault="00E73DA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DB388BD" wp14:editId="4B9198B2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76C038A1" w14:textId="4DAF9C0A" w:rsidR="00E73DAA" w:rsidRDefault="00E73DAA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2024 Vehicle Data Set</w:t>
                                    </w:r>
                                  </w:p>
                                </w:sdtContent>
                              </w:sdt>
                              <w:p w14:paraId="4749649C" w14:textId="5D8BE61B" w:rsidR="00E73DAA" w:rsidRDefault="00A87324">
                                <w:pPr>
                                  <w:pStyle w:val="NoSpacing"/>
                                  <w:spacing w:before="120"/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17733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73DAA">
                                      <w:rPr>
                                        <w:color w:val="117733" w:themeColor="accent1"/>
                                        <w:sz w:val="36"/>
                                        <w:szCs w:val="36"/>
                                      </w:rPr>
                                      <w:t>A Data Cleaning Project</w:t>
                                    </w:r>
                                  </w:sdtContent>
                                </w:sdt>
                                <w:r w:rsidR="00E73DAA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5A592B4" w14:textId="77777777" w:rsidR="00E73DAA" w:rsidRDefault="00E73DA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5DB388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6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76C038A1" w14:textId="4DAF9C0A" w:rsidR="00E73DAA" w:rsidRDefault="00E73DAA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2024 Vehicle Data Set</w:t>
                              </w:r>
                            </w:p>
                          </w:sdtContent>
                        </w:sdt>
                        <w:p w14:paraId="4749649C" w14:textId="5D8BE61B" w:rsidR="00E73DAA" w:rsidRDefault="00A87324">
                          <w:pPr>
                            <w:pStyle w:val="NoSpacing"/>
                            <w:spacing w:before="120"/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17733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E73DAA">
                                <w:rPr>
                                  <w:color w:val="117733" w:themeColor="accent1"/>
                                  <w:sz w:val="36"/>
                                  <w:szCs w:val="36"/>
                                </w:rPr>
                                <w:t>A Data Cleaning Project</w:t>
                              </w:r>
                            </w:sdtContent>
                          </w:sdt>
                          <w:r w:rsidR="00E73DAA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5A592B4" w14:textId="77777777" w:rsidR="00E73DAA" w:rsidRDefault="00E73DA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117733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2B9BBCEE" wp14:editId="10ABCF41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3E13506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A3AAD75" wp14:editId="281D27D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7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2C529B" w14:textId="1C5C416E" w:rsidR="00E73DAA" w:rsidRDefault="00A87324">
                                <w:pPr>
                                  <w:pStyle w:val="NoSpacing"/>
                                  <w:jc w:val="right"/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17733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E73DAA">
                                      <w:rPr>
                                        <w:color w:val="117733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E73DAA"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  <w:t>06/20/20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A3AAD75" id="Text Box 73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612C529B" w14:textId="1C5C416E" w:rsidR="00E73DAA" w:rsidRDefault="00A87324">
                          <w:pPr>
                            <w:pStyle w:val="NoSpacing"/>
                            <w:jc w:val="right"/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17733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E73DAA">
                                <w:rPr>
                                  <w:color w:val="117733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  <w:r w:rsidR="00E73DAA"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  <w:t>06/20/2024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05DF4104" w14:textId="018F1245" w:rsidR="00E73DAA" w:rsidRDefault="00E73DAA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0356536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BA9D86" w14:textId="20D687C3" w:rsidR="00EC560D" w:rsidRDefault="00EC560D">
          <w:pPr>
            <w:pStyle w:val="TOCHeading"/>
          </w:pPr>
          <w:r>
            <w:t>Contents</w:t>
          </w:r>
        </w:p>
        <w:p w14:paraId="53B3EEFD" w14:textId="60DEADC2" w:rsidR="008603E5" w:rsidRDefault="00EC560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792152" w:history="1">
            <w:r w:rsidR="008603E5" w:rsidRPr="006D46FB">
              <w:rPr>
                <w:rStyle w:val="Hyperlink"/>
                <w:noProof/>
              </w:rPr>
              <w:t>The Vehicle Dataset 2024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2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38E42FC9" w14:textId="320EB62A" w:rsidR="008603E5" w:rsidRDefault="00A87324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3" w:history="1">
            <w:r w:rsidR="008603E5" w:rsidRPr="006D46FB">
              <w:rPr>
                <w:rStyle w:val="Hyperlink"/>
                <w:noProof/>
              </w:rPr>
              <w:t>Dataset Variable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3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2509FDA0" w14:textId="3E6FF9F5" w:rsidR="008603E5" w:rsidRDefault="00A8732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9792154" w:history="1">
            <w:r w:rsidR="008603E5" w:rsidRPr="006D46FB">
              <w:rPr>
                <w:rStyle w:val="Hyperlink"/>
                <w:noProof/>
              </w:rPr>
              <w:t>Data Cleaning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4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0B53A12B" w14:textId="4B48BD34" w:rsidR="008603E5" w:rsidRDefault="00A87324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5" w:history="1">
            <w:r w:rsidR="008603E5" w:rsidRPr="006D46FB">
              <w:rPr>
                <w:rStyle w:val="Hyperlink"/>
                <w:noProof/>
              </w:rPr>
              <w:t>Cleaning Finding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5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225AB162" w14:textId="33412F53" w:rsidR="008603E5" w:rsidRDefault="00A87324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6" w:history="1">
            <w:r w:rsidR="008603E5" w:rsidRPr="006D46FB">
              <w:rPr>
                <w:rStyle w:val="Hyperlink"/>
                <w:noProof/>
              </w:rPr>
              <w:t>Mitigation Method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6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0C53D060" w14:textId="7F30B361" w:rsidR="008603E5" w:rsidRDefault="00A87324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7" w:history="1">
            <w:r w:rsidR="008603E5" w:rsidRPr="006D46FB">
              <w:rPr>
                <w:rStyle w:val="Hyperlink"/>
                <w:noProof/>
              </w:rPr>
              <w:t>Summary of Outcome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7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066DA934" w14:textId="6B4A36D0" w:rsidR="008603E5" w:rsidRDefault="00A87324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8" w:history="1">
            <w:r w:rsidR="008603E5" w:rsidRPr="006D46FB">
              <w:rPr>
                <w:rStyle w:val="Hyperlink"/>
                <w:noProof/>
              </w:rPr>
              <w:t>Export Clean Dataset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8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3800D774" w14:textId="1962AC50" w:rsidR="008603E5" w:rsidRDefault="00A8732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9792159" w:history="1">
            <w:r w:rsidR="008603E5" w:rsidRPr="006D46FB">
              <w:rPr>
                <w:rStyle w:val="Hyperlink"/>
                <w:noProof/>
              </w:rPr>
              <w:t>Limitation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9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13565363" w14:textId="1EC34DA2" w:rsidR="008603E5" w:rsidRDefault="00A87324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60" w:history="1">
            <w:r w:rsidR="008603E5" w:rsidRPr="006D46FB">
              <w:rPr>
                <w:rStyle w:val="Hyperlink"/>
                <w:noProof/>
              </w:rPr>
              <w:t>Impact of Limitation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60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71C9B30F" w14:textId="6641C8D2" w:rsidR="008603E5" w:rsidRDefault="00A8732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9792161" w:history="1">
            <w:r w:rsidR="008603E5" w:rsidRPr="006D46FB">
              <w:rPr>
                <w:rStyle w:val="Hyperlink"/>
                <w:noProof/>
              </w:rPr>
              <w:t>Sources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61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1E3A0DDA" w14:textId="61E74C32" w:rsidR="00EC560D" w:rsidRDefault="00EC560D">
          <w:r>
            <w:rPr>
              <w:b/>
              <w:bCs/>
              <w:noProof/>
            </w:rPr>
            <w:fldChar w:fldCharType="end"/>
          </w:r>
        </w:p>
      </w:sdtContent>
    </w:sdt>
    <w:p w14:paraId="4A632DAC" w14:textId="77777777" w:rsidR="00EC560D" w:rsidRDefault="00EC560D" w:rsidP="00EC560D"/>
    <w:p w14:paraId="46DFCE9A" w14:textId="4D658319" w:rsidR="00EC560D" w:rsidRPr="00EC560D" w:rsidRDefault="00EC560D" w:rsidP="00EC560D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7AD16164" w14:textId="7EC3F239" w:rsidR="00EC560D" w:rsidRDefault="00EC560D" w:rsidP="00EC560D">
      <w:pPr>
        <w:pStyle w:val="Heading1"/>
      </w:pPr>
      <w:bookmarkStart w:id="0" w:name="_Toc169792152"/>
      <w:r>
        <w:lastRenderedPageBreak/>
        <w:t>The Vehicle Dataset 2024</w:t>
      </w:r>
      <w:bookmarkEnd w:id="0"/>
    </w:p>
    <w:p w14:paraId="3390C214" w14:textId="0E86F91E" w:rsidR="00B472FA" w:rsidRDefault="00B472FA" w:rsidP="00B472FA">
      <w:pPr>
        <w:ind w:firstLine="360"/>
      </w:pPr>
      <w:bookmarkStart w:id="1" w:name="_Toc169792153"/>
      <w:r w:rsidRPr="00B472FA">
        <w:t xml:space="preserve">The "Vehicle Dataset 2024" dataset was found through Kaggle.com and is available under the ODC Attribution License. </w:t>
      </w:r>
      <w:hyperlink r:id="rId5" w:history="1">
        <w:r w:rsidRPr="0071626E">
          <w:rPr>
            <w:rStyle w:val="Hyperlink"/>
          </w:rPr>
          <w:t>https://www.kaggle.com/datasets/kanchana1990/vehicle-dataset-2024</w:t>
        </w:r>
      </w:hyperlink>
    </w:p>
    <w:p w14:paraId="07EF6C89" w14:textId="6E6854F9" w:rsidR="00EC560D" w:rsidRDefault="00EC560D" w:rsidP="00EC560D">
      <w:pPr>
        <w:pStyle w:val="Heading2"/>
      </w:pPr>
      <w:r>
        <w:t>Dataset Variables</w:t>
      </w:r>
      <w:bookmarkEnd w:id="1"/>
    </w:p>
    <w:tbl>
      <w:tblPr>
        <w:tblW w:w="9535" w:type="dxa"/>
        <w:tblLook w:val="04A0" w:firstRow="1" w:lastRow="0" w:firstColumn="1" w:lastColumn="0" w:noHBand="0" w:noVBand="1"/>
      </w:tblPr>
      <w:tblGrid>
        <w:gridCol w:w="1483"/>
        <w:gridCol w:w="1237"/>
        <w:gridCol w:w="3742"/>
        <w:gridCol w:w="3073"/>
      </w:tblGrid>
      <w:tr w:rsidR="000D08F7" w:rsidRPr="000D08F7" w14:paraId="6857180D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196B24" w:fill="196B24"/>
            <w:noWrap/>
            <w:vAlign w:val="center"/>
            <w:hideMark/>
          </w:tcPr>
          <w:p w14:paraId="4D9B985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Variable Nam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196B24" w:fill="196B24"/>
            <w:noWrap/>
            <w:vAlign w:val="center"/>
            <w:hideMark/>
          </w:tcPr>
          <w:p w14:paraId="652FE75E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ata Typ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196B24" w:fill="196B24"/>
            <w:vAlign w:val="center"/>
            <w:hideMark/>
          </w:tcPr>
          <w:p w14:paraId="79CBEFF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Description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196B24" w:fill="196B24"/>
            <w:vAlign w:val="center"/>
            <w:hideMark/>
          </w:tcPr>
          <w:p w14:paraId="1FC1C96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FFFFFF"/>
                <w:kern w:val="0"/>
                <w14:ligatures w14:val="none"/>
              </w:rPr>
              <w:t>Variable Example</w:t>
            </w:r>
          </w:p>
        </w:tc>
      </w:tr>
      <w:tr w:rsidR="000D08F7" w:rsidRPr="000D08F7" w14:paraId="5BF54955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7042A30E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nam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4776455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ext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1F4F4B83" w14:textId="69A877E2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The </w:t>
            </w:r>
            <w:r w:rsidR="00706356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vehicle's full name</w:t>
            </w: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, including make, model, and trim. 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4010B4C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2024 Jeep Wagoneer Series II"</w:t>
            </w:r>
          </w:p>
        </w:tc>
      </w:tr>
      <w:tr w:rsidR="000D08F7" w:rsidRPr="000D08F7" w14:paraId="6746C6CB" w14:textId="77777777" w:rsidTr="00706356">
        <w:trPr>
          <w:trHeight w:val="9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6C0B1D7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escription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175508C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ext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0C9FABE8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A brief vehicle description, often including key features and selling points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64929AB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"White Knuckle Clearcoat 2023 Dodge Durango </w:t>
            </w:r>
            <w:proofErr w:type="spellStart"/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Pur</w:t>
            </w:r>
            <w:proofErr w:type="spellEnd"/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…"</w:t>
            </w:r>
          </w:p>
        </w:tc>
      </w:tr>
      <w:tr w:rsidR="000D08F7" w:rsidRPr="000D08F7" w14:paraId="6B58B346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21454D9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ak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7ABE464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709B53B4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 manufacturer (Ford, Toyota, BMW)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11E723E5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Jeep"</w:t>
            </w:r>
          </w:p>
        </w:tc>
      </w:tr>
      <w:tr w:rsidR="000D08F7" w:rsidRPr="000D08F7" w14:paraId="3B68A133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44E26F4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odel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3DD3D18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021A26F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The </w:t>
            </w:r>
            <w:proofErr w:type="gramStart"/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model</w:t>
            </w:r>
            <w:proofErr w:type="gramEnd"/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 name of the vehicle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4055ECC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Wagoneer"</w:t>
            </w:r>
          </w:p>
        </w:tc>
      </w:tr>
      <w:tr w:rsidR="000D08F7" w:rsidRPr="000D08F7" w14:paraId="45D8C406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37FD0063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yp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0004AE2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4E9A065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ype of vehicle. (New, Used)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05F29207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New"</w:t>
            </w:r>
          </w:p>
        </w:tc>
      </w:tr>
      <w:tr w:rsidR="000D08F7" w:rsidRPr="000D08F7" w14:paraId="2FDBBF1F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7E4FDD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year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6EAC48D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ontinuous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4783057A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year the vehicle was manufactured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0875F244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2024"</w:t>
            </w:r>
          </w:p>
        </w:tc>
      </w:tr>
      <w:tr w:rsidR="000D08F7" w:rsidRPr="000D08F7" w14:paraId="103D158D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1C3FC66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pric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5AA40F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iscret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7F8B39BD" w14:textId="7F0C1195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The price of the vehicles </w:t>
            </w:r>
            <w:r w:rsidR="00706356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 xml:space="preserve">is </w:t>
            </w: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in USD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1B330B16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74600.0"</w:t>
            </w:r>
          </w:p>
        </w:tc>
      </w:tr>
      <w:tr w:rsidR="000D08F7" w:rsidRPr="000D08F7" w14:paraId="394C2948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2706B7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engin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7DD6576A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ext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22E47266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etails about the engine, including type and specifications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3105745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24V GDI DOHC Twin Turbo"</w:t>
            </w:r>
          </w:p>
        </w:tc>
      </w:tr>
      <w:tr w:rsidR="000D08F7" w:rsidRPr="000D08F7" w14:paraId="743AA7F2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39D8918A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cylinders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4454219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iscret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6A98879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number of cylinders in a vehicle's engine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7897D7B1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6.0"</w:t>
            </w:r>
          </w:p>
        </w:tc>
      </w:tr>
      <w:tr w:rsidR="000D08F7" w:rsidRPr="000D08F7" w14:paraId="6933D6F4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949D87E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fuel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71030AB3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1CBE665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ype of fuel the vehicle uses. (Gasoline, Diesel, Electric)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4F6823D7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Gasoline"</w:t>
            </w:r>
          </w:p>
        </w:tc>
      </w:tr>
      <w:tr w:rsidR="000D08F7" w:rsidRPr="000D08F7" w14:paraId="330D948D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04CA456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mileage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ED5566F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ontinuous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3961CE3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's mileage.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78320C44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32.0"</w:t>
            </w:r>
          </w:p>
        </w:tc>
      </w:tr>
      <w:tr w:rsidR="000D08F7" w:rsidRPr="000D08F7" w14:paraId="2171479D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B08A4D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ransmission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5A887C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2D6C9AB5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ransmission type. (Automatic, Manual)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3A77CFF2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8-Speed Automatic"</w:t>
            </w:r>
          </w:p>
        </w:tc>
      </w:tr>
      <w:tr w:rsidR="000D08F7" w:rsidRPr="000D08F7" w14:paraId="6E039118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11D51D9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trim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37DBFAC0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0D2F5EA3" w14:textId="0D0B8455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trim level of the vehicle indicating different feature sets or packages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6D4E403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Series II"</w:t>
            </w:r>
          </w:p>
        </w:tc>
      </w:tr>
      <w:tr w:rsidR="000D08F7" w:rsidRPr="000D08F7" w14:paraId="62308273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9E22841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body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142EF3B2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6847C256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's body style. (SUV, Sedan, Pickup Truck)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23F752CF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SUV"</w:t>
            </w:r>
          </w:p>
        </w:tc>
      </w:tr>
      <w:tr w:rsidR="000D08F7" w:rsidRPr="000D08F7" w14:paraId="262C0661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7A0958E7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oors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3A4A20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Discrete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6DE90085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number of doors on the vehicl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1EC5D293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4.0"</w:t>
            </w:r>
          </w:p>
        </w:tc>
      </w:tr>
      <w:tr w:rsidR="000D08F7" w:rsidRPr="000D08F7" w14:paraId="2512479B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01FD7AD4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exterior_color</w:t>
            </w:r>
            <w:proofErr w:type="spellEnd"/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745DC458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4C42600D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exterior color of the vehicl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296BBBD9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White"</w:t>
            </w:r>
          </w:p>
        </w:tc>
      </w:tr>
      <w:tr w:rsidR="000D08F7" w:rsidRPr="000D08F7" w14:paraId="2EE501D2" w14:textId="77777777" w:rsidTr="00706356">
        <w:trPr>
          <w:trHeight w:val="3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4951BBA2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proofErr w:type="spellStart"/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interior_color</w:t>
            </w:r>
            <w:proofErr w:type="spellEnd"/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noWrap/>
            <w:vAlign w:val="center"/>
            <w:hideMark/>
          </w:tcPr>
          <w:p w14:paraId="5F9803C6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C1F0C8" w:fill="C1F0C8"/>
            <w:vAlign w:val="bottom"/>
            <w:hideMark/>
          </w:tcPr>
          <w:p w14:paraId="65D5BF89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interior color of the vehicl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C1F0C8" w:fill="C1F0C8"/>
            <w:vAlign w:val="bottom"/>
            <w:hideMark/>
          </w:tcPr>
          <w:p w14:paraId="5421C73B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Global Black"</w:t>
            </w:r>
          </w:p>
        </w:tc>
      </w:tr>
      <w:tr w:rsidR="000D08F7" w:rsidRPr="000D08F7" w14:paraId="1BC040E3" w14:textId="77777777" w:rsidTr="00706356">
        <w:trPr>
          <w:trHeight w:val="600"/>
        </w:trPr>
        <w:tc>
          <w:tcPr>
            <w:tcW w:w="1483" w:type="dxa"/>
            <w:tcBorders>
              <w:top w:val="single" w:sz="4" w:space="0" w:color="47D359"/>
              <w:left w:val="single" w:sz="4" w:space="0" w:color="47D359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2839189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b/>
                <w:bCs/>
                <w:color w:val="000000"/>
                <w:kern w:val="0"/>
                <w14:ligatures w14:val="none"/>
              </w:rPr>
              <w:t>drivetrain</w:t>
            </w:r>
          </w:p>
        </w:tc>
        <w:tc>
          <w:tcPr>
            <w:tcW w:w="1237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noWrap/>
            <w:vAlign w:val="center"/>
            <w:hideMark/>
          </w:tcPr>
          <w:p w14:paraId="2C72E9BF" w14:textId="77777777" w:rsidR="000D08F7" w:rsidRPr="000D08F7" w:rsidRDefault="000D08F7" w:rsidP="000D08F7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Categorical</w:t>
            </w:r>
          </w:p>
        </w:tc>
        <w:tc>
          <w:tcPr>
            <w:tcW w:w="3742" w:type="dxa"/>
            <w:tcBorders>
              <w:top w:val="single" w:sz="4" w:space="0" w:color="47D359"/>
              <w:left w:val="nil"/>
              <w:bottom w:val="single" w:sz="4" w:space="0" w:color="47D359"/>
              <w:right w:val="nil"/>
            </w:tcBorders>
            <w:shd w:val="clear" w:color="auto" w:fill="auto"/>
            <w:vAlign w:val="bottom"/>
            <w:hideMark/>
          </w:tcPr>
          <w:p w14:paraId="4F7E07F9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The vehicle's drivetrain. (All-wheel Drive, Front-wheel Drive</w:t>
            </w:r>
          </w:p>
        </w:tc>
        <w:tc>
          <w:tcPr>
            <w:tcW w:w="3073" w:type="dxa"/>
            <w:tcBorders>
              <w:top w:val="single" w:sz="4" w:space="0" w:color="47D359"/>
              <w:left w:val="nil"/>
              <w:bottom w:val="single" w:sz="4" w:space="0" w:color="47D359"/>
              <w:right w:val="single" w:sz="4" w:space="0" w:color="47D359"/>
            </w:tcBorders>
            <w:shd w:val="clear" w:color="auto" w:fill="auto"/>
            <w:vAlign w:val="bottom"/>
            <w:hideMark/>
          </w:tcPr>
          <w:p w14:paraId="3104AF27" w14:textId="77777777" w:rsidR="000D08F7" w:rsidRPr="000D08F7" w:rsidRDefault="000D08F7" w:rsidP="000D08F7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</w:pPr>
            <w:r w:rsidRPr="000D08F7">
              <w:rPr>
                <w:rFonts w:ascii="Aptos Narrow" w:eastAsia="Times New Roman" w:hAnsi="Aptos Narrow" w:cs="Times New Roman"/>
                <w:color w:val="000000"/>
                <w:kern w:val="0"/>
                <w14:ligatures w14:val="none"/>
              </w:rPr>
              <w:t>"Four-Wheel Drive"</w:t>
            </w:r>
          </w:p>
        </w:tc>
      </w:tr>
    </w:tbl>
    <w:p w14:paraId="72D392AD" w14:textId="77777777" w:rsidR="000D08F7" w:rsidRPr="000D08F7" w:rsidRDefault="000D08F7" w:rsidP="000D08F7"/>
    <w:p w14:paraId="5E9623F2" w14:textId="4BD2019B" w:rsidR="00EC560D" w:rsidRDefault="00EC560D" w:rsidP="00EC560D">
      <w:pPr>
        <w:pStyle w:val="Heading1"/>
      </w:pPr>
      <w:bookmarkStart w:id="2" w:name="_Toc169792154"/>
      <w:r>
        <w:lastRenderedPageBreak/>
        <w:t>Data Cleaning</w:t>
      </w:r>
      <w:bookmarkEnd w:id="2"/>
    </w:p>
    <w:p w14:paraId="0E3FAFB1" w14:textId="49B97817" w:rsidR="00EC560D" w:rsidRDefault="00EC560D" w:rsidP="008603E5">
      <w:pPr>
        <w:pStyle w:val="Heading2"/>
      </w:pPr>
      <w:bookmarkStart w:id="3" w:name="_Toc169792155"/>
      <w:r>
        <w:t>Cleaning Findings</w:t>
      </w:r>
      <w:bookmarkEnd w:id="3"/>
    </w:p>
    <w:p w14:paraId="35F4A784" w14:textId="5B2A29DB" w:rsidR="00EC560D" w:rsidRDefault="008603E5" w:rsidP="008603E5">
      <w:pPr>
        <w:pStyle w:val="Heading2"/>
      </w:pPr>
      <w:bookmarkStart w:id="4" w:name="_Toc169792156"/>
      <w:r>
        <w:t>Mitigation Methods</w:t>
      </w:r>
      <w:bookmarkEnd w:id="4"/>
    </w:p>
    <w:p w14:paraId="1228D48B" w14:textId="081F22DE" w:rsidR="008603E5" w:rsidRDefault="008603E5" w:rsidP="008603E5">
      <w:pPr>
        <w:pStyle w:val="Heading2"/>
      </w:pPr>
      <w:bookmarkStart w:id="5" w:name="_Toc169792157"/>
      <w:r>
        <w:t>Summary of Outcomes</w:t>
      </w:r>
      <w:bookmarkEnd w:id="5"/>
    </w:p>
    <w:p w14:paraId="072372AE" w14:textId="7C624C28" w:rsidR="008603E5" w:rsidRPr="00EC560D" w:rsidRDefault="008603E5" w:rsidP="008603E5">
      <w:pPr>
        <w:pStyle w:val="Heading2"/>
      </w:pPr>
      <w:bookmarkStart w:id="6" w:name="_Toc169792158"/>
      <w:r>
        <w:t>Export Clean Dataset</w:t>
      </w:r>
      <w:bookmarkEnd w:id="6"/>
    </w:p>
    <w:p w14:paraId="26497382" w14:textId="708B7338" w:rsidR="00EC560D" w:rsidRDefault="00EC560D" w:rsidP="00EC560D">
      <w:pPr>
        <w:pStyle w:val="Heading1"/>
      </w:pPr>
      <w:bookmarkStart w:id="7" w:name="_Toc169792159"/>
      <w:r>
        <w:t>Limitations</w:t>
      </w:r>
      <w:bookmarkEnd w:id="7"/>
    </w:p>
    <w:p w14:paraId="3309E4AA" w14:textId="2E1AC29F" w:rsidR="008603E5" w:rsidRPr="008603E5" w:rsidRDefault="008603E5" w:rsidP="008603E5">
      <w:pPr>
        <w:pStyle w:val="Heading2"/>
      </w:pPr>
      <w:bookmarkStart w:id="8" w:name="_Toc169792160"/>
      <w:r>
        <w:t>Impact of Limitations</w:t>
      </w:r>
      <w:bookmarkEnd w:id="8"/>
    </w:p>
    <w:p w14:paraId="3A380D3B" w14:textId="6A1690F5" w:rsidR="00EC560D" w:rsidRDefault="00EC560D" w:rsidP="00EC560D">
      <w:pPr>
        <w:pStyle w:val="Heading1"/>
      </w:pPr>
      <w:bookmarkStart w:id="9" w:name="_Toc169792161"/>
      <w:r>
        <w:t>Sources</w:t>
      </w:r>
      <w:bookmarkEnd w:id="9"/>
    </w:p>
    <w:p w14:paraId="07D7CF03" w14:textId="2CC7864B" w:rsidR="00AB1D4A" w:rsidRPr="00AB1D4A" w:rsidRDefault="00AB1D4A" w:rsidP="00AB1D4A">
      <w:pPr>
        <w:ind w:left="360" w:hanging="360"/>
      </w:pPr>
      <w:r w:rsidRPr="00AB1D4A">
        <w:t xml:space="preserve">Kanchana1990. (2024, May 29). Vehicle Dataset 2024. </w:t>
      </w:r>
      <w:r w:rsidRPr="00AB1D4A">
        <w:rPr>
          <w:i/>
          <w:iCs/>
        </w:rPr>
        <w:t>Kaggle.com</w:t>
      </w:r>
      <w:r w:rsidRPr="00AB1D4A">
        <w:t xml:space="preserve">. Retrieved May 31, 2024, from </w:t>
      </w:r>
      <w:hyperlink r:id="rId6" w:history="1">
        <w:r w:rsidRPr="0071626E">
          <w:rPr>
            <w:rStyle w:val="Hyperlink"/>
          </w:rPr>
          <w:t>https://www.kaggle.com/datasets/kanchana1990/vehicle-dataset-2024</w:t>
        </w:r>
      </w:hyperlink>
    </w:p>
    <w:sectPr w:rsidR="00AB1D4A" w:rsidRPr="00AB1D4A" w:rsidSect="00E73DA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NLcwNDI3MLO0NDBQ0lEKTi0uzszPAykwrgUAS617niwAAAA="/>
  </w:docVars>
  <w:rsids>
    <w:rsidRoot w:val="00CD564B"/>
    <w:rsid w:val="000D08F7"/>
    <w:rsid w:val="000F6561"/>
    <w:rsid w:val="002363A8"/>
    <w:rsid w:val="004A1088"/>
    <w:rsid w:val="00520237"/>
    <w:rsid w:val="00706356"/>
    <w:rsid w:val="00792A55"/>
    <w:rsid w:val="008603E5"/>
    <w:rsid w:val="00A87324"/>
    <w:rsid w:val="00AB10C2"/>
    <w:rsid w:val="00AB1D4A"/>
    <w:rsid w:val="00AC68EC"/>
    <w:rsid w:val="00B472FA"/>
    <w:rsid w:val="00CD564B"/>
    <w:rsid w:val="00CD5766"/>
    <w:rsid w:val="00E73DAA"/>
    <w:rsid w:val="00EC560D"/>
    <w:rsid w:val="00F67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9A03C7"/>
  <w15:chartTrackingRefBased/>
  <w15:docId w15:val="{26FE6EAD-427B-4439-A482-5F4F7DF66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56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C582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6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C582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564B"/>
    <w:pPr>
      <w:keepNext/>
      <w:keepLines/>
      <w:spacing w:before="160" w:after="80"/>
      <w:outlineLvl w:val="2"/>
    </w:pPr>
    <w:rPr>
      <w:rFonts w:eastAsiaTheme="majorEastAsia" w:cstheme="majorBidi"/>
      <w:color w:val="0C58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56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C582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564B"/>
    <w:pPr>
      <w:keepNext/>
      <w:keepLines/>
      <w:spacing w:before="80" w:after="40"/>
      <w:outlineLvl w:val="4"/>
    </w:pPr>
    <w:rPr>
      <w:rFonts w:eastAsiaTheme="majorEastAsia" w:cstheme="majorBidi"/>
      <w:color w:val="0C58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56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56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56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56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564B"/>
    <w:rPr>
      <w:rFonts w:asciiTheme="majorHAnsi" w:eastAsiaTheme="majorEastAsia" w:hAnsiTheme="majorHAnsi" w:cstheme="majorBidi"/>
      <w:color w:val="0C582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D564B"/>
    <w:rPr>
      <w:rFonts w:asciiTheme="majorHAnsi" w:eastAsiaTheme="majorEastAsia" w:hAnsiTheme="majorHAnsi" w:cstheme="majorBidi"/>
      <w:color w:val="0C582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564B"/>
    <w:rPr>
      <w:rFonts w:eastAsiaTheme="majorEastAsia" w:cstheme="majorBidi"/>
      <w:color w:val="0C58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564B"/>
    <w:rPr>
      <w:rFonts w:eastAsiaTheme="majorEastAsia" w:cstheme="majorBidi"/>
      <w:i/>
      <w:iCs/>
      <w:color w:val="0C582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564B"/>
    <w:rPr>
      <w:rFonts w:eastAsiaTheme="majorEastAsia" w:cstheme="majorBidi"/>
      <w:color w:val="0C58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56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56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56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56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D56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56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56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56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D56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56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D56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D564B"/>
    <w:rPr>
      <w:i/>
      <w:iCs/>
      <w:color w:val="0C582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564B"/>
    <w:pPr>
      <w:pBdr>
        <w:top w:val="single" w:sz="4" w:space="10" w:color="0C5826" w:themeColor="accent1" w:themeShade="BF"/>
        <w:bottom w:val="single" w:sz="4" w:space="10" w:color="0C5826" w:themeColor="accent1" w:themeShade="BF"/>
      </w:pBdr>
      <w:spacing w:before="360" w:after="360"/>
      <w:ind w:left="864" w:right="864"/>
      <w:jc w:val="center"/>
    </w:pPr>
    <w:rPr>
      <w:i/>
      <w:iCs/>
      <w:color w:val="0C582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564B"/>
    <w:rPr>
      <w:i/>
      <w:iCs/>
      <w:color w:val="0C582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D564B"/>
    <w:rPr>
      <w:b/>
      <w:bCs/>
      <w:smallCaps/>
      <w:color w:val="0C5826" w:themeColor="accent1" w:themeShade="BF"/>
      <w:spacing w:val="5"/>
    </w:rPr>
  </w:style>
  <w:style w:type="paragraph" w:styleId="NoSpacing">
    <w:name w:val="No Spacing"/>
    <w:link w:val="NoSpacingChar"/>
    <w:uiPriority w:val="1"/>
    <w:qFormat/>
    <w:rsid w:val="00E73DAA"/>
    <w:pPr>
      <w:spacing w:after="0" w:line="240" w:lineRule="auto"/>
    </w:pPr>
    <w:rPr>
      <w:rFonts w:eastAsiaTheme="minorEastAsia"/>
      <w:kern w:val="0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E73DAA"/>
    <w:rPr>
      <w:rFonts w:eastAsiaTheme="minorEastAsia"/>
      <w:kern w:val="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EC560D"/>
    <w:pPr>
      <w:spacing w:before="240" w:after="0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C560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C560D"/>
    <w:rPr>
      <w:color w:val="0C592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C560D"/>
    <w:pPr>
      <w:spacing w:after="100"/>
      <w:ind w:left="220"/>
    </w:pPr>
    <w:rPr>
      <w:rFonts w:eastAsiaTheme="minorEastAsia" w:cs="Times New Roman"/>
      <w:kern w:val="0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EC560D"/>
    <w:pPr>
      <w:spacing w:after="100"/>
      <w:ind w:left="440"/>
    </w:pPr>
    <w:rPr>
      <w:rFonts w:eastAsiaTheme="minorEastAsia" w:cs="Times New Roman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B472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017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datasets/kanchana1990/vehicle-dataset-2024" TargetMode="External"/><Relationship Id="rId5" Type="http://schemas.openxmlformats.org/officeDocument/2006/relationships/hyperlink" Target="https://www.kaggle.com/datasets/kanchana1990/vehicle-dataset-20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17733"/>
      </a:accent1>
      <a:accent2>
        <a:srgbClr val="332288"/>
      </a:accent2>
      <a:accent3>
        <a:srgbClr val="44AA99"/>
      </a:accent3>
      <a:accent4>
        <a:srgbClr val="88CCEE"/>
      </a:accent4>
      <a:accent5>
        <a:srgbClr val="DDCC77"/>
      </a:accent5>
      <a:accent6>
        <a:srgbClr val="AA4499"/>
      </a:accent6>
      <a:hlink>
        <a:srgbClr val="0C5926"/>
      </a:hlink>
      <a:folHlink>
        <a:srgbClr val="2D1FDF"/>
      </a:folHlink>
    </a:clrScheme>
    <a:fontScheme name="Philosophyv1">
      <a:majorFont>
        <a:latin typeface="Georgia"/>
        <a:ea typeface=""/>
        <a:cs typeface=""/>
      </a:majorFont>
      <a:minorFont>
        <a:latin typeface="Lucida Br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1547F7C-FD43-484C-B1C3-21DAB4DA6E14}">
  <we:reference id="wa200002866" version="1.0.0.0" store="en-US" storeType="OMEX"/>
  <we:alternateReferences>
    <we:reference id="wa200002866" version="1.0.0.0" store="wa20000286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0EC62-5238-464E-992E-A9A6CF46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4</Pages>
  <Words>300</Words>
  <Characters>1916</Characters>
  <Application>Microsoft Office Word</Application>
  <DocSecurity>0</DocSecurity>
  <Lines>122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 Vehicle Data Set</vt:lpstr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Vehicle Data Set</dc:title>
  <dc:subject>A Data Cleaning Project</dc:subject>
  <dc:creator>Bryan Bravo</dc:creator>
  <cp:keywords/>
  <dc:description/>
  <cp:lastModifiedBy>Bryan Bravo</cp:lastModifiedBy>
  <cp:revision>7</cp:revision>
  <dcterms:created xsi:type="dcterms:W3CDTF">2024-06-20T22:56:00Z</dcterms:created>
  <dcterms:modified xsi:type="dcterms:W3CDTF">2024-06-25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e51d407dddfedc032e2172245b47419ddf596f3ef13c9e4cc73b0898977182</vt:lpwstr>
  </property>
</Properties>
</file>